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dentist-internship-application-letter"/>
    <w:p>
      <w:pPr>
        <w:pStyle w:val="Heading1"/>
      </w:pPr>
      <w:r>
        <w:t xml:space="preserve">DENTIST INTERNSHIP APPLICATION LETTER</w:t>
      </w:r>
    </w:p>
    <w:p>
      <w:pPr>
        <w:pStyle w:val="FirstParagraph"/>
      </w:pPr>
      <w:r>
        <w:t xml:space="preserve">For Opportunities in DR Congo Kinshasa</w:t>
      </w:r>
    </w:p>
    <w:bookmarkEnd w:id="20"/>
    <w:p>
      <w:pPr>
        <w:pStyle w:val="BodyText"/>
      </w:pPr>
      <w:r>
        <w:rPr>
          <w:bCs/>
          <w:b/>
        </w:rPr>
        <w:t xml:space="preserve">Applicant Name:</w:t>
      </w:r>
      <w:r>
        <w:t xml:space="preserve"> </w:t>
      </w:r>
      <w:r>
        <w:t xml:space="preserve">Dr. Amara Nkosi</w:t>
      </w:r>
    </w:p>
    <w:p>
      <w:pPr>
        <w:pStyle w:val="BodyText"/>
      </w:pPr>
      <w:r>
        <w:rPr>
          <w:bCs/>
          <w:b/>
        </w:rPr>
        <w:t xml:space="preserve">Address:</w:t>
      </w:r>
      <w:r>
        <w:t xml:space="preserve"> </w:t>
      </w:r>
      <w:r>
        <w:t xml:space="preserve">12 Rue de la Liberté, Lubumbashi, Democratic Republic of Congo</w:t>
      </w:r>
    </w:p>
    <w:p>
      <w:pPr>
        <w:pStyle w:val="BodyText"/>
      </w:pPr>
      <w:r>
        <w:rPr>
          <w:bCs/>
          <w:b/>
        </w:rPr>
        <w:t xml:space="preserve">Email:</w:t>
      </w:r>
      <w:r>
        <w:t xml:space="preserve"> </w:t>
      </w:r>
      <w:r>
        <w:t xml:space="preserve">amaran@dentistry.cd |</w:t>
      </w:r>
      <w:r>
        <w:t xml:space="preserve"> </w:t>
      </w:r>
      <w:r>
        <w:rPr>
          <w:bCs/>
          <w:b/>
        </w:rPr>
        <w:t xml:space="preserve">Phone:</w:t>
      </w:r>
      <w:r>
        <w:t xml:space="preserve"> </w:t>
      </w:r>
      <w:r>
        <w:t xml:space="preserve">+243 855 789 012</w:t>
      </w:r>
    </w:p>
    <w:p>
      <w:pPr>
        <w:pStyle w:val="BodyText"/>
      </w:pPr>
      <w:r>
        <w:rPr>
          <w:bCs/>
          <w:b/>
        </w:rPr>
        <w:t xml:space="preserve">Date:</w:t>
      </w:r>
      <w:r>
        <w:t xml:space="preserve"> </w:t>
      </w:r>
      <w:r>
        <w:t xml:space="preserve">October 26, 2023</w:t>
      </w:r>
    </w:p>
    <w:bookmarkStart w:id="22" w:name="hiring-manager"/>
    <w:p>
      <w:pPr>
        <w:pStyle w:val="Heading3"/>
      </w:pPr>
      <w:r>
        <w:t xml:space="preserve">Hiring Manager</w:t>
      </w:r>
    </w:p>
    <w:bookmarkStart w:id="21" w:name="kinshasa-dental-care-initiative-kdci"/>
    <w:p>
      <w:pPr>
        <w:pStyle w:val="Heading4"/>
      </w:pPr>
      <w:r>
        <w:t xml:space="preserve">Kinshasa Dental Care Initiative (KDCI)</w:t>
      </w:r>
    </w:p>
    <w:p>
      <w:pPr>
        <w:pStyle w:val="FirstParagraph"/>
      </w:pPr>
      <w:r>
        <w:t xml:space="preserve">Centre Médical Saint-Joseph, Bloc A</w:t>
      </w:r>
      <w:r>
        <w:br/>
      </w:r>
      <w:r>
        <w:t xml:space="preserve">200 Avenue des Aviateurs</w:t>
      </w:r>
      <w:r>
        <w:br/>
      </w:r>
      <w:r>
        <w:t xml:space="preserve">Kinshasa, DR Congo</w:t>
      </w:r>
    </w:p>
    <w:bookmarkEnd w:id="21"/>
    <w:bookmarkEnd w:id="22"/>
    <w:bookmarkStart w:id="24" w:name="X2e849a4e4e492dff28109cf378ec4cab348a2ab"/>
    <w:p>
      <w:pPr>
        <w:pStyle w:val="Heading2"/>
      </w:pPr>
      <w:r>
        <w:t xml:space="preserve">Internship Application Letter for Dental Internship in DR Congo Kinshasa</w:t>
      </w:r>
    </w:p>
    <w:p>
      <w:pPr>
        <w:pStyle w:val="FirstParagraph"/>
      </w:pPr>
      <w:r>
        <w:t xml:space="preserve">Dear Hiring Committee of the Kinshasa Dental Care Initiative,</w:t>
      </w:r>
    </w:p>
    <w:p>
      <w:pPr>
        <w:pStyle w:val="BodyText"/>
      </w:pPr>
      <w:r>
        <w:t xml:space="preserve">As a recent graduate from the University of Kinshasa Faculty of Medicine with an Honors Degree in Dentistry (Class of 2023), I am writing to express my profound enthusiasm for the Dental Internship opportunity at your esteemed institution within DR Congo Kinshasa. This Internship Application Letter represents not merely a professional application, but a deeply personal commitment to addressing the critical oral healthcare disparities that persist across our nation's most vulnerable communities—especially in the heart of Kinshasa where access to dental care remains severely limited.</w:t>
      </w:r>
    </w:p>
    <w:p>
      <w:pPr>
        <w:pStyle w:val="BodyText"/>
      </w:pPr>
      <w:r>
        <w:t xml:space="preserve">My academic journey at the University of Kinshasa was meticulously structured around community-oriented dentistry. I completed my clinical rotations at Kalemie General Hospital in Katanga and subsequently served as a volunteer dental assistant with "Smiles for All" in Goma, where I witnessed firsthand the devastating consequences of untreated dental disease. In these settings—particularly in urban Kinshasa neighborhoods like Matete and Ngaba—I observed children suffering from severe tooth decay affecting their nutrition and school performance, adults losing livelihoods due to chronic oral infections, and elderly patients enduring preventable pain simply because they could not afford care. These experiences crystallized my resolve: I must contribute directly to transforming dental healthcare delivery in DR Congo Kinshasa.</w:t>
      </w:r>
    </w:p>
    <w:p>
      <w:pPr>
        <w:pStyle w:val="BodyText"/>
      </w:pPr>
      <w:r>
        <w:t xml:space="preserve">My clinical training has equipped me with comprehensive competencies essential for this internship. During my final year at the Faculty of Medicine, I successfully performed 200+ restorations under supervision, managed 35+ root canal procedures, and participated in community dental screenings reaching over 800 individuals across rural and urban settings. Crucially, I specialized in pediatric dentistry—a critical need in Kinshasa where childhood caries prevalence exceeds WHO's emergency threshold of 75% (as documented by our Faculty's 2022 National Oral Health Survey). My thesis on "Cultural Adaptations of Preventive Dental Programs for Urban Congolese Communities" further demonstrates my commitment to context-specific solutions, a philosophy perfectly aligned with KDCI's mission.</w:t>
      </w:r>
    </w:p>
    <w:p>
      <w:pPr>
        <w:pStyle w:val="BodyText"/>
      </w:pPr>
      <w:r>
        <w:t xml:space="preserve">What distinguishes my approach is not merely clinical skill but profound cultural immersion. Having grown up in Kinshasa's bustling streets and navigated our local healthcare system from both patient and provider perspectives, I understand the socioeconomic barriers to dental care here: the cost of transportation to clinics, mistrust of Western medical models, limited health literacy regarding oral hygiene, and traditional practices that sometimes conflict with modern dental care. In my volunteer work at Mbanza-Ngungu Community Health Center last year, I developed a simplified visual education toolkit using local proverbs ("A healthy mouth is a happy home") to teach toothbrushing techniques to mothers in Lingala—a method now adopted by two neighboring clinics. This experience proves my ability to bridge cultural gaps essential for effective dental practice in DR Congo Kinshasa.</w:t>
      </w:r>
    </w:p>
    <w:p>
      <w:pPr>
        <w:pStyle w:val="BodyText"/>
      </w:pPr>
      <w:r>
        <w:t xml:space="preserve">Furthermore, I possess technical proficiencies highly relevant to your operational needs. I am certified in Basic Life Support (BLS) and have advanced training in digital radiography using portable X-ray units—vital for mobile clinics operating across Kinshasa's challenging terrain. My proficiency with the Dental ERP system "OralCare Pro" ensures seamless integration into KDCI's workflow, while my fluency in Lingala, French, and basic Swahili allows me to communicate effectively with patients from diverse ethnic backgrounds. I also hold a valid medical license issued by the Congolese Ministry of Health (License #CD-2023-DENT-781), allowing immediate clinical participation.</w:t>
      </w:r>
    </w:p>
    <w:p>
      <w:pPr>
        <w:pStyle w:val="BodyText"/>
      </w:pPr>
      <w:r>
        <w:t xml:space="preserve">My motivation for pursuing this specific internship in DR Congo Kinshasa extends beyond professional development. As a Kinshasa native, I have witnessed how oral health disparities disproportionately affect my own community—especially women and children in informal settlements like Kimpese and Masina. The World Health Organization reports that over 65% of Congolese adults experience dental pain monthly, yet fewer than 15% receive preventive care. This internship represents the pivotal opportunity to learn from KDCI's pioneering mobile clinic model while contributing my energy to expand your reach. I am prepared to work in challenging conditions—whether operating in solar-powered clinics during power outages or providing services at remote community centers with limited water access—because I know this is where our most urgent dental needs exist.</w:t>
      </w:r>
    </w:p>
    <w:p>
      <w:pPr>
        <w:pStyle w:val="BodyText"/>
      </w:pPr>
      <w:r>
        <w:t xml:space="preserve">I am particularly drawn to KDCI's innovative partnership with the Kinshasa Municipal Health Directorate to integrate dental care into maternal health programs. In my application, I propose developing a pilot project focused on prenatal oral health education—a critical gap given that 42% of pregnant women in Kinshasa experience gingivitis linked to adverse birth outcomes (as per 2021 Ministry of Health data). My background in public health research positions me to design and implement this initiative, directly supporting KDCI's strategic goals for DR Congo Kinshasa.</w:t>
      </w:r>
    </w:p>
    <w:p>
      <w:pPr>
        <w:pStyle w:val="BodyText"/>
      </w:pPr>
      <w:r>
        <w:t xml:space="preserve">My commitment is unwavering. I have already secured housing near your clinic at Saint-Joseph Hospital, eliminating logistical barriers to immediate service. I bring not just clinical competence but the local cultural intelligence required to make meaningful impact—understanding that in DR Congo Kinshasa, dental care must be delivered with respect for community values and practical realities. As a dentist who has grown up amid these challenges, I see this internship not as a training exercise, but as my responsibility to serve the communities that nurtured me.</w:t>
      </w:r>
    </w:p>
    <w:p>
      <w:pPr>
        <w:pStyle w:val="BodyText"/>
      </w:pPr>
      <w:r>
        <w:t xml:space="preserve">I have attached my CV detailing clinical hours, certifications, and academic achievements. I welcome the opportunity to discuss how my skills in community dentistry, cultural adaptability, and technical expertise can support KDCI's vital mission in Kinshasa. Thank you for considering this Internship Application Letter from a dedicated dentist committed to transforming oral healthcare across DR Congo.</w:t>
      </w:r>
    </w:p>
    <w:p>
      <w:pPr>
        <w:pStyle w:val="BodyText"/>
      </w:pPr>
      <w:r>
        <w:t xml:space="preserve">Sincerely,</w:t>
      </w:r>
    </w:p>
    <w:bookmarkStart w:id="23" w:name="dr.-amara-nkosi"/>
    <w:p>
      <w:pPr>
        <w:pStyle w:val="Heading3"/>
      </w:pPr>
      <w:r>
        <w:t xml:space="preserve">Dr. Amara Nkosi</w:t>
      </w:r>
    </w:p>
    <w:p>
      <w:pPr>
        <w:pStyle w:val="FirstParagraph"/>
      </w:pPr>
      <w:r>
        <w:t xml:space="preserve">Dentist, University of Kinshasa (2023)</w:t>
      </w:r>
    </w:p>
    <w:bookmarkEnd w:id="23"/>
    <w:p>
      <w:pPr>
        <w:pStyle w:val="BodyText"/>
      </w:pPr>
      <w:r>
        <w:rPr>
          <w:bCs/>
          <w:b/>
        </w:rPr>
        <w:t xml:space="preserve">Word Count:</w:t>
      </w:r>
      <w:r>
        <w:t xml:space="preserve"> </w:t>
      </w:r>
      <w:r>
        <w:t xml:space="preserve">827</w:t>
      </w:r>
    </w:p>
    <w:p>
      <w:pPr>
        <w:pStyle w:val="BodyText"/>
      </w:pPr>
      <w:r>
        <w:rPr>
          <w:iCs/>
          <w:i/>
        </w:rPr>
        <w:t xml:space="preserve">This document constitutes a comprehensive Internship Application Letter for a Dentist seeking placement in DR Congo Kinshas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DR Congo Kinshasa</dc:title>
  <dc:creator/>
  <dc:language>en</dc:language>
  <cp:keywords/>
  <dcterms:created xsi:type="dcterms:W3CDTF">2026-04-30T20:08:35Z</dcterms:created>
  <dcterms:modified xsi:type="dcterms:W3CDTF">2026-04-30T20:08:35Z</dcterms:modified>
</cp:coreProperties>
</file>

<file path=docProps/custom.xml><?xml version="1.0" encoding="utf-8"?>
<Properties xmlns="http://schemas.openxmlformats.org/officeDocument/2006/custom-properties" xmlns:vt="http://schemas.openxmlformats.org/officeDocument/2006/docPropsVTypes"/>
</file>